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Japan</w:t>
      </w:r>
      <w:r>
        <w:t xml:space="preserve"> </w:t>
      </w:r>
      <w:r>
        <w:t xml:space="preserve">Tokyo</w:t>
      </w:r>
    </w:p>
    <w:bookmarkStart w:id="21" w:name="cover-letter"/>
    <w:p>
      <w:pPr>
        <w:pStyle w:val="Heading1"/>
      </w:pPr>
      <w:r>
        <w:t xml:space="preserve">Cover Letter</w:t>
      </w:r>
    </w:p>
    <w:p>
      <w:pPr>
        <w:pStyle w:val="FirstParagraph"/>
      </w:pPr>
      <w:r>
        <w:rPr>
          <w:bCs/>
          <w:b/>
        </w:rPr>
        <w:t xml:space="preserve">Mr. [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rPr>
          <w:bCs/>
          <w:b/>
        </w:rPr>
        <w:t xml:space="preserve">Human Resources Department</w:t>
      </w:r>
      <w:r>
        <w:br/>
      </w:r>
      <w:r>
        <w:t xml:space="preserve">[Company Name]</w:t>
      </w:r>
      <w:r>
        <w:br/>
      </w:r>
      <w:r>
        <w:t xml:space="preserve">[Company Address]</w:t>
      </w:r>
      <w:r>
        <w:br/>
      </w:r>
      <w:r>
        <w:t xml:space="preserve">Tokyo, Japan</w:t>
      </w:r>
    </w:p>
    <w:bookmarkStart w:id="20" w:name="dear-hiring-manager"/>
    <w:p>
      <w:pPr>
        <w:pStyle w:val="Heading2"/>
      </w:pPr>
      <w:r>
        <w:t xml:space="preserve">Dear Hiring Manager,</w:t>
      </w:r>
    </w:p>
    <w:p>
      <w:pPr>
        <w:pStyle w:val="FirstParagraph"/>
      </w:pPr>
      <w:r>
        <w:t xml:space="preserve">I am writing to express my sincere interest in the Industrial Engineer position at your esteemed organization in Tokyo, Japan. As a highly motivated and skilled professional with a deep passion for optimizing industrial processes and driving sustainable growth, I am eager to contribute my expertise to your team. With over [X years] of experience in industrial engineering, coupled with a strong understanding of Japanese industry standards and cultural nuances, I am confident in my ability to add value to your operations in this dynamic and innovative hub.</w:t>
      </w:r>
    </w:p>
    <w:p>
      <w:pPr>
        <w:pStyle w:val="BodyText"/>
      </w:pPr>
      <w:r>
        <w:t xml:space="preserve">My journey as an Industrial Engineer has been rooted in the principles of efficiency, precision, and continuous improvement—values that align closely with the ethos of Japan’s manufacturing and service sectors. Having worked on projects across diverse industries, including automotive, electronics, and logistics, I have developed a robust skill set in process optimization, cost reduction, and lean manufacturing methodologies. These experiences have equipped me to tackle complex challenges while ensuring alignment with the highest standards of quality and productivity.</w:t>
      </w:r>
    </w:p>
    <w:p>
      <w:pPr>
        <w:pStyle w:val="BodyText"/>
      </w:pPr>
      <w:r>
        <w:t xml:space="preserve">What draws me specifically to Japan Tokyo is the city’s unique blend of tradition and technological advancement. As a global leader in innovation, Tokyo offers a fertile ground for industrial engineers to push boundaries and create solutions that shape the future. My academic background in Industrial Engineering from [University Name] has been complemented by practical training in Japanese industry practices, including workshops on "Kaizen" (continuous improvement) and "5S" (organization and efficiency). These methodologies are not just tools for me—they are a mindset that I strive to embody in every project.</w:t>
      </w:r>
    </w:p>
    <w:p>
      <w:pPr>
        <w:pStyle w:val="BodyText"/>
      </w:pPr>
      <w:r>
        <w:t xml:space="preserve">One of my most rewarding experiences was leading a cross-functional team to redesign production workflows at [Previous Company Name], resulting in a 25% increase in output while reducing waste by 18%. This project required meticulous data analysis, collaboration with stakeholders, and a deep understanding of operational constraints. My ability to balance technical rigor with creative problem-solving has consistently yielded measurable results, and I am excited about the opportunity to apply these skills in Tokyo’s fast-paced environment.</w:t>
      </w:r>
    </w:p>
    <w:p>
      <w:pPr>
        <w:pStyle w:val="BodyText"/>
      </w:pPr>
      <w:r>
        <w:t xml:space="preserve">Japan’s emphasis on precision and attention to detail resonates deeply with my professional values. In my previous roles, I have worked closely with Japanese partners and clients, learning the importance of respect, patience, and long-term relationships in business. This cultural sensitivity has allowed me to navigate complex projects with ease while fostering trust among teams. For instance, during a project in [Previous Location], I collaborated with a Japanese supplier to implement a just-in-time inventory system that reduced lead times by 30%. Such experiences have reinforced my belief that industrial engineering is not merely about machinery or processes but about creating harmony between human and technological systems.</w:t>
      </w:r>
    </w:p>
    <w:p>
      <w:pPr>
        <w:pStyle w:val="BodyText"/>
      </w:pPr>
      <w:r>
        <w:t xml:space="preserve">As an Industrial Engineer, I am particularly drawn to the opportunities in Tokyo’s evolving industrial landscape. The city’s focus on sustainability, smart manufacturing, and digital transformation presents a unique chance to innovate while addressing global challenges. Whether it is integrating Industry 4.0 technologies into traditional workflows or developing energy-efficient solutions for urban environments, I am committed to contributing ideas that align with both your organizational goals and the broader vision of Japan’s industrial future.</w:t>
      </w:r>
    </w:p>
    <w:p>
      <w:pPr>
        <w:pStyle w:val="BodyText"/>
      </w:pPr>
      <w:r>
        <w:t xml:space="preserve">My proficiency in [mention any relevant software or tools, e.g., CAD, SAP, Six Sigma] and my fluency in [language, if applicable] further strengthen my candidacy. While I am currently fluent in English and Japanese (if applicable), I am also dedicated to continuously improving my language skills to better serve the needs of your team. This commitment to growth mirrors the spirit of "Shokunin" (craftsman’s pride) that is deeply embedded in Japanese culture.</w:t>
      </w:r>
    </w:p>
    <w:p>
      <w:pPr>
        <w:pStyle w:val="BodyText"/>
      </w:pPr>
      <w:r>
        <w:t xml:space="preserve">I am particularly impressed by [Company Name]’s reputation for excellence and its contributions to [specific industry or project, if known]. I am eager to bring my expertise in industrial engineering, combined with a genuine enthusiasm for working in Japan Tokyo, to support your mission of innovation and operational excellence. I would be honored to contribute my skills to a team that values precision, collaboration, and forward-thinking solutions.</w:t>
      </w:r>
    </w:p>
    <w:p>
      <w:pPr>
        <w:pStyle w:val="BodyText"/>
      </w:pPr>
      <w:r>
        <w:t xml:space="preserve">Thank you for considering my application. I would welcome the opportunity to discuss how my background and aspirations align with your needs. Please feel free to contact me at [Phone Number] or [Email Address] at your earliest convenience. I look forward to the possibility of contributing to the continued success of your organization in Tokyo, Japan.</w:t>
      </w:r>
    </w:p>
    <w:p>
      <w:pPr>
        <w:pStyle w:val="BodyText"/>
      </w:pPr>
      <w:r>
        <w:t xml:space="preserve">Sincerely,</w:t>
      </w:r>
      <w:r>
        <w:br/>
      </w: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 in Japan Tokyo</dc:title>
  <dc:creator/>
  <dc:language>en</dc:language>
  <cp:keywords/>
  <dcterms:created xsi:type="dcterms:W3CDTF">2025-12-11T16:18:40Z</dcterms:created>
  <dcterms:modified xsi:type="dcterms:W3CDTF">2025-12-11T16:18:40Z</dcterms:modified>
</cp:coreProperties>
</file>

<file path=docProps/custom.xml><?xml version="1.0" encoding="utf-8"?>
<Properties xmlns="http://schemas.openxmlformats.org/officeDocument/2006/custom-properties" xmlns:vt="http://schemas.openxmlformats.org/officeDocument/2006/docPropsVTypes"/>
</file>